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16594EE6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397A1E">
        <w:rPr>
          <w:rFonts w:ascii="Times New Roman" w:hAnsi="Times New Roman" w:cs="Times New Roman"/>
          <w:b/>
          <w:bCs/>
          <w:sz w:val="28"/>
          <w:szCs w:val="28"/>
        </w:rPr>
        <w:t>8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2C9DA35B" w:rsidR="00C7382A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2B4670" w:rsidRPr="00C9245B">
        <w:rPr>
          <w:rFonts w:ascii="Times New Roman" w:hAnsi="Times New Roman" w:cs="Times New Roman"/>
          <w:sz w:val="24"/>
          <w:szCs w:val="24"/>
        </w:rPr>
        <w:t>“</w:t>
      </w:r>
      <w:r w:rsidR="00397A1E" w:rsidRPr="00397A1E">
        <w:t xml:space="preserve"> </w:t>
      </w:r>
      <w:r w:rsidR="00397A1E" w:rsidRPr="00397A1E">
        <w:rPr>
          <w:rFonts w:ascii="Times New Roman" w:hAnsi="Times New Roman" w:cs="Times New Roman"/>
          <w:sz w:val="24"/>
          <w:szCs w:val="24"/>
        </w:rPr>
        <w:t>Блоковый ввод-</w:t>
      </w:r>
      <w:proofErr w:type="gramStart"/>
      <w:r w:rsidR="00397A1E" w:rsidRPr="00397A1E">
        <w:rPr>
          <w:rFonts w:ascii="Times New Roman" w:hAnsi="Times New Roman" w:cs="Times New Roman"/>
          <w:sz w:val="24"/>
          <w:szCs w:val="24"/>
        </w:rPr>
        <w:t xml:space="preserve">вывод </w:t>
      </w:r>
      <w:r w:rsidR="002B4670" w:rsidRPr="00C9245B">
        <w:rPr>
          <w:rFonts w:ascii="Times New Roman" w:hAnsi="Times New Roman" w:cs="Times New Roman"/>
          <w:sz w:val="24"/>
          <w:szCs w:val="24"/>
        </w:rPr>
        <w:t>”</w:t>
      </w:r>
      <w:proofErr w:type="gramEnd"/>
      <w:r w:rsidR="002B4670" w:rsidRPr="00C9245B">
        <w:rPr>
          <w:rFonts w:ascii="Times New Roman" w:hAnsi="Times New Roman" w:cs="Times New Roman"/>
          <w:sz w:val="24"/>
          <w:szCs w:val="24"/>
        </w:rPr>
        <w:t xml:space="preserve">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32801E0A" w14:textId="18FA497D" w:rsidR="00397A1E" w:rsidRPr="00C9245B" w:rsidRDefault="00397A1E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56DB292B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72931DA5" w:rsidR="009D1C69" w:rsidRPr="00C9245B" w:rsidRDefault="009C6C68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454AB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5E946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C4D6BB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16F51E3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397A1E">
      <w:pPr>
        <w:rPr>
          <w:rFonts w:ascii="Times New Roman" w:hAnsi="Times New Roman" w:cs="Times New Roman"/>
          <w:sz w:val="24"/>
          <w:szCs w:val="24"/>
        </w:rPr>
      </w:pPr>
    </w:p>
    <w:p w14:paraId="4B07A8BF" w14:textId="0F99F7B2" w:rsidR="009D1C69" w:rsidRPr="00C9245B" w:rsidRDefault="00FC0FD7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мь, 202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65165C4" w14:textId="77777777" w:rsidR="00397A1E" w:rsidRPr="00397A1E" w:rsidRDefault="00397A1E" w:rsidP="00397A1E">
      <w:pPr>
        <w:rPr>
          <w:rFonts w:ascii="Times New Roman" w:hAnsi="Times New Roman" w:cs="Times New Roman"/>
          <w:sz w:val="28"/>
          <w:szCs w:val="28"/>
        </w:rPr>
      </w:pPr>
      <w:r w:rsidRPr="00397A1E">
        <w:rPr>
          <w:rFonts w:ascii="Times New Roman" w:hAnsi="Times New Roman" w:cs="Times New Roman"/>
          <w:sz w:val="28"/>
          <w:szCs w:val="28"/>
        </w:rPr>
        <w:t>Цель – написать программу с использованием структур данных и</w:t>
      </w:r>
    </w:p>
    <w:p w14:paraId="1BB9E8FF" w14:textId="77777777" w:rsidR="00397A1E" w:rsidRPr="00397A1E" w:rsidRDefault="00397A1E" w:rsidP="00397A1E">
      <w:pPr>
        <w:rPr>
          <w:rFonts w:ascii="Times New Roman" w:hAnsi="Times New Roman" w:cs="Times New Roman"/>
          <w:sz w:val="28"/>
          <w:szCs w:val="28"/>
        </w:rPr>
      </w:pPr>
      <w:r w:rsidRPr="00397A1E">
        <w:rPr>
          <w:rFonts w:ascii="Times New Roman" w:hAnsi="Times New Roman" w:cs="Times New Roman"/>
          <w:sz w:val="28"/>
          <w:szCs w:val="28"/>
        </w:rPr>
        <w:t>выполнение операций с ними.</w:t>
      </w:r>
    </w:p>
    <w:p w14:paraId="29F2A40B" w14:textId="7E697AB1" w:rsidR="00397A1E" w:rsidRPr="00397A1E" w:rsidRDefault="00397A1E" w:rsidP="00397A1E">
      <w:pPr>
        <w:rPr>
          <w:rFonts w:ascii="Times New Roman" w:hAnsi="Times New Roman" w:cs="Times New Roman"/>
          <w:sz w:val="28"/>
          <w:szCs w:val="28"/>
        </w:rPr>
      </w:pPr>
      <w:r w:rsidRPr="00397A1E">
        <w:rPr>
          <w:rFonts w:ascii="Times New Roman" w:hAnsi="Times New Roman" w:cs="Times New Roman"/>
          <w:sz w:val="28"/>
          <w:szCs w:val="28"/>
        </w:rPr>
        <w:t>Для достижения поставленной цели необ</w:t>
      </w:r>
      <w:r>
        <w:rPr>
          <w:rFonts w:ascii="Times New Roman" w:hAnsi="Times New Roman" w:cs="Times New Roman"/>
          <w:sz w:val="28"/>
          <w:szCs w:val="28"/>
        </w:rPr>
        <w:t>ходимо решить следующие задачи:</w:t>
      </w:r>
    </w:p>
    <w:p w14:paraId="025B0784" w14:textId="752DABB4" w:rsidR="00397A1E" w:rsidRPr="00397A1E" w:rsidRDefault="00397A1E" w:rsidP="00397A1E">
      <w:pPr>
        <w:pStyle w:val="a9"/>
        <w:numPr>
          <w:ilvl w:val="0"/>
          <w:numId w:val="10"/>
        </w:num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Понять,</w:t>
      </w:r>
      <w:r w:rsidRPr="00397A1E">
        <w:rPr>
          <w:rFonts w:ascii="Times New Roman" w:hAnsi="Times New Roman" w:cs="Times New Roman"/>
          <w:szCs w:val="28"/>
        </w:rPr>
        <w:t xml:space="preserve"> как создаются и объявляются структуры данных.</w:t>
      </w:r>
    </w:p>
    <w:p w14:paraId="0FB8512A" w14:textId="74211EF5" w:rsidR="00397A1E" w:rsidRPr="00397A1E" w:rsidRDefault="00397A1E" w:rsidP="00397A1E">
      <w:pPr>
        <w:pStyle w:val="a9"/>
        <w:numPr>
          <w:ilvl w:val="0"/>
          <w:numId w:val="10"/>
        </w:num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Понять,</w:t>
      </w:r>
      <w:r w:rsidRPr="00397A1E">
        <w:rPr>
          <w:rFonts w:ascii="Times New Roman" w:hAnsi="Times New Roman" w:cs="Times New Roman"/>
          <w:szCs w:val="28"/>
        </w:rPr>
        <w:t xml:space="preserve"> как работают структуры данных.</w:t>
      </w:r>
    </w:p>
    <w:p w14:paraId="2D0E6764" w14:textId="35ADA5E6" w:rsidR="00397A1E" w:rsidRPr="00397A1E" w:rsidRDefault="00397A1E" w:rsidP="00397A1E">
      <w:pPr>
        <w:pStyle w:val="a9"/>
        <w:numPr>
          <w:ilvl w:val="0"/>
          <w:numId w:val="10"/>
        </w:numPr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Понять,</w:t>
      </w:r>
      <w:r w:rsidRPr="00397A1E">
        <w:rPr>
          <w:rFonts w:ascii="Times New Roman" w:hAnsi="Times New Roman" w:cs="Times New Roman"/>
          <w:szCs w:val="28"/>
        </w:rPr>
        <w:t xml:space="preserve"> оптимальные методы ввода информации в структуру</w:t>
      </w:r>
    </w:p>
    <w:p w14:paraId="6D00F1D3" w14:textId="5841F6ED" w:rsidR="00397A1E" w:rsidRPr="00397A1E" w:rsidRDefault="00397A1E" w:rsidP="00397A1E">
      <w:pPr>
        <w:rPr>
          <w:rFonts w:ascii="Times New Roman" w:hAnsi="Times New Roman" w:cs="Times New Roman"/>
          <w:sz w:val="28"/>
          <w:szCs w:val="28"/>
        </w:rPr>
      </w:pPr>
      <w:r w:rsidRPr="00397A1E">
        <w:rPr>
          <w:rFonts w:ascii="Times New Roman" w:hAnsi="Times New Roman" w:cs="Times New Roman"/>
          <w:sz w:val="28"/>
          <w:szCs w:val="28"/>
        </w:rPr>
        <w:t>д</w:t>
      </w:r>
      <w:r>
        <w:rPr>
          <w:rFonts w:ascii="Times New Roman" w:hAnsi="Times New Roman" w:cs="Times New Roman"/>
          <w:sz w:val="28"/>
          <w:szCs w:val="28"/>
        </w:rPr>
        <w:t>анных.</w:t>
      </w:r>
    </w:p>
    <w:p w14:paraId="7E75C9D9" w14:textId="6ECCE6AC" w:rsidR="00A1481D" w:rsidRPr="00397A1E" w:rsidRDefault="00397A1E" w:rsidP="00397A1E">
      <w:pPr>
        <w:pStyle w:val="a9"/>
        <w:numPr>
          <w:ilvl w:val="0"/>
          <w:numId w:val="10"/>
        </w:numPr>
        <w:rPr>
          <w:rFonts w:ascii="Times New Roman" w:hAnsi="Times New Roman" w:cs="Times New Roman"/>
        </w:rPr>
      </w:pPr>
      <w:r w:rsidRPr="00397A1E">
        <w:rPr>
          <w:rFonts w:ascii="Times New Roman" w:hAnsi="Times New Roman" w:cs="Times New Roman"/>
          <w:szCs w:val="28"/>
        </w:rPr>
        <w:t xml:space="preserve">Разработать программу по найденному материалу. </w:t>
      </w:r>
      <w:r w:rsidR="00A1481D" w:rsidRPr="00397A1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08D071AA" w14:textId="41A0022C" w:rsidR="00397A1E" w:rsidRPr="00397A1E" w:rsidRDefault="00397A1E" w:rsidP="00397A1E">
      <w:pPr>
        <w:pStyle w:val="ab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>Структура "Студент":</w:t>
      </w:r>
    </w:p>
    <w:p w14:paraId="3FA530A5" w14:textId="77777777" w:rsidR="00397A1E" w:rsidRPr="00397A1E" w:rsidRDefault="00397A1E" w:rsidP="00397A1E">
      <w:pPr>
        <w:pStyle w:val="ab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>-</w:t>
      </w:r>
      <w:r w:rsidRPr="00397A1E">
        <w:rPr>
          <w:rFonts w:eastAsia="Times New Roman"/>
          <w:color w:val="000000"/>
          <w:sz w:val="28"/>
          <w:szCs w:val="28"/>
          <w:lang w:eastAsia="ru-RU"/>
        </w:rPr>
        <w:tab/>
        <w:t>фамилия, имя, отчество;</w:t>
      </w:r>
    </w:p>
    <w:p w14:paraId="3F47F206" w14:textId="77777777" w:rsidR="00397A1E" w:rsidRPr="00397A1E" w:rsidRDefault="00397A1E" w:rsidP="00397A1E">
      <w:pPr>
        <w:pStyle w:val="ab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>-</w:t>
      </w:r>
      <w:r w:rsidRPr="00397A1E">
        <w:rPr>
          <w:rFonts w:eastAsia="Times New Roman"/>
          <w:color w:val="000000"/>
          <w:sz w:val="28"/>
          <w:szCs w:val="28"/>
          <w:lang w:eastAsia="ru-RU"/>
        </w:rPr>
        <w:tab/>
        <w:t>номер телефона;</w:t>
      </w:r>
    </w:p>
    <w:p w14:paraId="461C9FFA" w14:textId="77777777" w:rsidR="00397A1E" w:rsidRPr="00397A1E" w:rsidRDefault="00397A1E" w:rsidP="00397A1E">
      <w:pPr>
        <w:pStyle w:val="ab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>-</w:t>
      </w:r>
      <w:r w:rsidRPr="00397A1E">
        <w:rPr>
          <w:rFonts w:eastAsia="Times New Roman"/>
          <w:color w:val="000000"/>
          <w:sz w:val="28"/>
          <w:szCs w:val="28"/>
          <w:lang w:eastAsia="ru-RU"/>
        </w:rPr>
        <w:tab/>
        <w:t>группа;</w:t>
      </w:r>
    </w:p>
    <w:p w14:paraId="533224D1" w14:textId="77777777" w:rsidR="00397A1E" w:rsidRPr="00397A1E" w:rsidRDefault="00397A1E" w:rsidP="00397A1E">
      <w:pPr>
        <w:pStyle w:val="ab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>-</w:t>
      </w:r>
      <w:r w:rsidRPr="00397A1E">
        <w:rPr>
          <w:rFonts w:eastAsia="Times New Roman"/>
          <w:color w:val="000000"/>
          <w:sz w:val="28"/>
          <w:szCs w:val="28"/>
          <w:lang w:eastAsia="ru-RU"/>
        </w:rPr>
        <w:tab/>
        <w:t>оценки по 3 основным предметам.</w:t>
      </w:r>
    </w:p>
    <w:p w14:paraId="3DBD7A87" w14:textId="77777777" w:rsidR="00397A1E" w:rsidRDefault="00397A1E" w:rsidP="00397A1E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  <w:r w:rsidRPr="00397A1E">
        <w:rPr>
          <w:rFonts w:eastAsia="Times New Roman"/>
          <w:color w:val="000000"/>
          <w:sz w:val="28"/>
          <w:szCs w:val="28"/>
          <w:lang w:eastAsia="ru-RU"/>
        </w:rPr>
        <w:t xml:space="preserve">Удалить элемент из группы с указанным номером, у которого среднее арифметическое оценок меньше заданного, добавить элемент </w:t>
      </w:r>
      <w:proofErr w:type="gramStart"/>
      <w:r w:rsidRPr="00397A1E">
        <w:rPr>
          <w:rFonts w:eastAsia="Times New Roman"/>
          <w:color w:val="000000"/>
          <w:sz w:val="28"/>
          <w:szCs w:val="28"/>
          <w:lang w:eastAsia="ru-RU"/>
        </w:rPr>
        <w:t>после  элемента</w:t>
      </w:r>
      <w:proofErr w:type="gramEnd"/>
      <w:r w:rsidRPr="00397A1E">
        <w:rPr>
          <w:rFonts w:eastAsia="Times New Roman"/>
          <w:color w:val="000000"/>
          <w:sz w:val="28"/>
          <w:szCs w:val="28"/>
          <w:lang w:eastAsia="ru-RU"/>
        </w:rPr>
        <w:t xml:space="preserve"> с заданной фамилией.</w:t>
      </w:r>
    </w:p>
    <w:p w14:paraId="2D944222" w14:textId="29126456" w:rsidR="00F51069" w:rsidRPr="00C9245B" w:rsidRDefault="00F51069" w:rsidP="00397A1E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32761EED" w14:textId="7BEAB875" w:rsidR="005C5426" w:rsidRDefault="005C5426" w:rsidP="005C5426">
      <w:pPr>
        <w:pStyle w:val="ad"/>
        <w:numPr>
          <w:ilvl w:val="0"/>
          <w:numId w:val="11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Поиск по номеру</w:t>
      </w:r>
    </w:p>
    <w:p w14:paraId="783DF4F1" w14:textId="2B3E6C79" w:rsidR="005C5426" w:rsidRDefault="005C5426" w:rsidP="005C5426">
      <w:pPr>
        <w:pStyle w:val="ad"/>
        <w:numPr>
          <w:ilvl w:val="0"/>
          <w:numId w:val="11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Добавление элемента после элемента с заданной фамилией</w:t>
      </w:r>
    </w:p>
    <w:p w14:paraId="11D83882" w14:textId="2D3DA2AB" w:rsidR="005C5426" w:rsidRDefault="005C5426" w:rsidP="005C5426">
      <w:pPr>
        <w:pStyle w:val="ad"/>
        <w:numPr>
          <w:ilvl w:val="0"/>
          <w:numId w:val="11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равнение </w:t>
      </w:r>
      <w:proofErr w:type="gramStart"/>
      <w:r>
        <w:rPr>
          <w:color w:val="000000"/>
          <w:sz w:val="28"/>
          <w:szCs w:val="28"/>
        </w:rPr>
        <w:t>по среднему арифметическому оценок</w:t>
      </w:r>
      <w:proofErr w:type="gramEnd"/>
    </w:p>
    <w:p w14:paraId="20C01992" w14:textId="4B17ECB0" w:rsidR="00FC0FD7" w:rsidRDefault="00FC0FD7" w:rsidP="00FC0FD7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ля решения поставленной задачи была создана структура </w:t>
      </w:r>
      <w:r>
        <w:rPr>
          <w:color w:val="000000"/>
          <w:sz w:val="28"/>
          <w:szCs w:val="28"/>
          <w:lang w:val="en-US"/>
        </w:rPr>
        <w:t>Student</w:t>
      </w:r>
      <w:r>
        <w:rPr>
          <w:color w:val="000000"/>
          <w:sz w:val="28"/>
          <w:szCs w:val="28"/>
        </w:rPr>
        <w:t xml:space="preserve"> со следующими полями:</w:t>
      </w:r>
    </w:p>
    <w:p w14:paraId="3C873D10" w14:textId="5593323A" w:rsidR="005C5426" w:rsidRPr="005C5426" w:rsidRDefault="005C5426" w:rsidP="00FC0FD7">
      <w:pPr>
        <w:pStyle w:val="ad"/>
        <w:ind w:left="108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ля ФИО созданы 3 поля типа </w:t>
      </w:r>
      <w:r>
        <w:rPr>
          <w:color w:val="000000"/>
          <w:sz w:val="28"/>
          <w:szCs w:val="28"/>
          <w:lang w:val="en-US"/>
        </w:rPr>
        <w:t>string</w:t>
      </w:r>
    </w:p>
    <w:p w14:paraId="13419238" w14:textId="2EE6A6F4" w:rsidR="005C5426" w:rsidRDefault="005C5426" w:rsidP="00FC0FD7">
      <w:pPr>
        <w:pStyle w:val="ad"/>
        <w:ind w:left="108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ля номера телефона создано поле типа </w:t>
      </w:r>
      <w:r>
        <w:rPr>
          <w:color w:val="000000"/>
          <w:sz w:val="28"/>
          <w:szCs w:val="28"/>
          <w:lang w:val="en-US"/>
        </w:rPr>
        <w:t>string</w:t>
      </w:r>
    </w:p>
    <w:p w14:paraId="619FB914" w14:textId="722F6F9F" w:rsidR="005C5426" w:rsidRDefault="005C5426" w:rsidP="00FC0FD7">
      <w:pPr>
        <w:pStyle w:val="ad"/>
        <w:ind w:left="108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Для оценок создано 3 поля типа </w:t>
      </w:r>
      <w:proofErr w:type="spellStart"/>
      <w:r>
        <w:rPr>
          <w:color w:val="000000"/>
          <w:sz w:val="28"/>
          <w:szCs w:val="28"/>
          <w:lang w:val="en-US"/>
        </w:rPr>
        <w:t>int</w:t>
      </w:r>
      <w:proofErr w:type="spellEnd"/>
    </w:p>
    <w:p w14:paraId="20DA2312" w14:textId="77777777" w:rsidR="005C5426" w:rsidRPr="00C9245B" w:rsidRDefault="005C5426" w:rsidP="005C5426">
      <w:pPr>
        <w:pStyle w:val="ad"/>
        <w:ind w:left="1080"/>
        <w:rPr>
          <w:color w:val="000000"/>
          <w:sz w:val="28"/>
          <w:szCs w:val="28"/>
        </w:rPr>
      </w:pPr>
    </w:p>
    <w:p w14:paraId="260AF6A8" w14:textId="69FAF58F" w:rsidR="00803B6C" w:rsidRPr="005C5426" w:rsidRDefault="005C5426" w:rsidP="005C542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Разработать структуру </w:t>
      </w:r>
      <w:r>
        <w:rPr>
          <w:rFonts w:ascii="Times New Roman" w:hAnsi="Times New Roman" w:cs="Times New Roman"/>
          <w:color w:val="000000"/>
          <w:szCs w:val="28"/>
          <w:lang w:val="en-US"/>
        </w:rPr>
        <w:t>Students</w:t>
      </w:r>
      <w:r w:rsidRPr="005C5426">
        <w:rPr>
          <w:rFonts w:ascii="Times New Roman" w:hAnsi="Times New Roman" w:cs="Times New Roman"/>
          <w:color w:val="000000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Cs w:val="28"/>
        </w:rPr>
        <w:t>и объявить ее</w:t>
      </w:r>
    </w:p>
    <w:p w14:paraId="4496AACC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2" w:name="_Toc57314748"/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udents</w:t>
      </w:r>
    </w:p>
    <w:p w14:paraId="6323221C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E0696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1D37ACF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rname1;</w:t>
      </w:r>
    </w:p>
    <w:p w14:paraId="7BF2794E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rname;</w:t>
      </w:r>
    </w:p>
    <w:p w14:paraId="2024AAC9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9B8A7D4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1; </w:t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2; </w:t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3;</w:t>
      </w:r>
    </w:p>
    <w:p w14:paraId="561A9F61" w14:textId="77777777" w:rsid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33042275" w14:textId="586403A8" w:rsidR="005C5426" w:rsidRDefault="005C5426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ассива структур для простоты обращения к полям структуры:</w:t>
      </w:r>
    </w:p>
    <w:p w14:paraId="17AA223E" w14:textId="77777777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348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1 = {</w:t>
      </w:r>
      <w:r w:rsidRPr="005C5426">
        <w:rPr>
          <w:rFonts w:ascii="Consolas" w:hAnsi="Consolas" w:cs="Consolas"/>
          <w:color w:val="A31515"/>
          <w:sz w:val="19"/>
          <w:szCs w:val="19"/>
        </w:rPr>
        <w:t>"Георгий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Андрее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 w:rsidRPr="005C5426">
        <w:rPr>
          <w:rFonts w:ascii="Consolas" w:hAnsi="Consolas" w:cs="Consolas"/>
          <w:color w:val="A31515"/>
          <w:sz w:val="19"/>
          <w:szCs w:val="19"/>
        </w:rPr>
        <w:t>Монин</w:t>
      </w:r>
      <w:proofErr w:type="spellEnd"/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02)45-67928"</w:t>
      </w:r>
      <w:r w:rsidRPr="005C5426">
        <w:rPr>
          <w:rFonts w:ascii="Consolas" w:hAnsi="Consolas" w:cs="Consolas"/>
          <w:color w:val="000000"/>
          <w:sz w:val="19"/>
          <w:szCs w:val="19"/>
        </w:rPr>
        <w:t>, 5, 2, 2};</w:t>
      </w:r>
    </w:p>
    <w:p w14:paraId="74F065A2" w14:textId="59285A52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2 =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="009C6C68">
        <w:rPr>
          <w:rFonts w:ascii="Consolas" w:hAnsi="Consolas" w:cs="Consolas"/>
          <w:color w:val="A31515"/>
          <w:sz w:val="19"/>
          <w:szCs w:val="19"/>
        </w:rPr>
        <w:t>Данила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r w:rsidR="009C6C68">
        <w:rPr>
          <w:rFonts w:ascii="Consolas" w:hAnsi="Consolas" w:cs="Consolas"/>
          <w:color w:val="A31515"/>
          <w:sz w:val="19"/>
          <w:szCs w:val="19"/>
        </w:rPr>
        <w:t>Артемович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r w:rsidR="009C6C68">
        <w:rPr>
          <w:rFonts w:ascii="Consolas" w:hAnsi="Consolas" w:cs="Consolas"/>
          <w:color w:val="A31515"/>
          <w:sz w:val="19"/>
          <w:szCs w:val="19"/>
        </w:rPr>
        <w:t>Нечаев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08)277-1780"</w:t>
      </w:r>
      <w:r w:rsidRPr="005C5426">
        <w:rPr>
          <w:rFonts w:ascii="Consolas" w:hAnsi="Consolas" w:cs="Consolas"/>
          <w:color w:val="000000"/>
          <w:sz w:val="19"/>
          <w:szCs w:val="19"/>
        </w:rPr>
        <w:t>, 5, 5, 5 };</w:t>
      </w:r>
    </w:p>
    <w:p w14:paraId="4577F222" w14:textId="77777777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3 =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</w:rPr>
        <w:t>Алексей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Павло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Солдатов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02)45-32228"</w:t>
      </w:r>
      <w:r w:rsidRPr="005C5426">
        <w:rPr>
          <w:rFonts w:ascii="Consolas" w:hAnsi="Consolas" w:cs="Consolas"/>
          <w:color w:val="000000"/>
          <w:sz w:val="19"/>
          <w:szCs w:val="19"/>
        </w:rPr>
        <w:t>, 3, 4, 2 };</w:t>
      </w:r>
    </w:p>
    <w:p w14:paraId="2590ECFA" w14:textId="77777777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4 =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</w:rPr>
        <w:t>Иван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Ивано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Иванов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02)55-64238"</w:t>
      </w:r>
      <w:r w:rsidRPr="005C5426">
        <w:rPr>
          <w:rFonts w:ascii="Consolas" w:hAnsi="Consolas" w:cs="Consolas"/>
          <w:color w:val="000000"/>
          <w:sz w:val="19"/>
          <w:szCs w:val="19"/>
        </w:rPr>
        <w:t>, 2, 4, 3 };</w:t>
      </w:r>
    </w:p>
    <w:p w14:paraId="43DFF881" w14:textId="77777777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5 =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</w:rPr>
        <w:t>Петр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Алексее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Романов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61)18-59348"</w:t>
      </w:r>
      <w:r w:rsidRPr="005C5426">
        <w:rPr>
          <w:rFonts w:ascii="Consolas" w:hAnsi="Consolas" w:cs="Consolas"/>
          <w:color w:val="000000"/>
          <w:sz w:val="19"/>
          <w:szCs w:val="19"/>
        </w:rPr>
        <w:t>, 2, 5, 3 };</w:t>
      </w:r>
    </w:p>
    <w:p w14:paraId="6930FDFA" w14:textId="19D9F360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proofErr w:type="spellStart"/>
      <w:r w:rsidRPr="005C5426"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</w:rPr>
        <w:t xml:space="preserve"> N6 =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</w:rPr>
        <w:t xml:space="preserve">{ </w:t>
      </w:r>
      <w:r w:rsidRPr="005C5426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</w:rPr>
        <w:t>Александр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Мамонов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Александрович"</w:t>
      </w:r>
      <w:r w:rsidRPr="005C5426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</w:rPr>
        <w:t>"+7(961)22-58651"</w:t>
      </w:r>
      <w:r>
        <w:rPr>
          <w:rFonts w:ascii="Consolas" w:hAnsi="Consolas" w:cs="Consolas"/>
          <w:color w:val="000000"/>
          <w:sz w:val="19"/>
          <w:szCs w:val="19"/>
        </w:rPr>
        <w:t xml:space="preserve">, 5, 5, </w:t>
      </w:r>
      <w:r w:rsidRPr="005C5426">
        <w:rPr>
          <w:rFonts w:ascii="Consolas" w:hAnsi="Consolas" w:cs="Consolas"/>
          <w:color w:val="000000"/>
          <w:sz w:val="19"/>
          <w:szCs w:val="19"/>
        </w:rPr>
        <w:t>5 };</w:t>
      </w:r>
      <w:r w:rsidRPr="005C5426">
        <w:rPr>
          <w:rFonts w:ascii="Consolas" w:hAnsi="Consolas" w:cs="Consolas"/>
          <w:color w:val="000000"/>
          <w:sz w:val="19"/>
          <w:szCs w:val="19"/>
        </w:rPr>
        <w:tab/>
      </w:r>
    </w:p>
    <w:p w14:paraId="0FED3879" w14:textId="178C3C5D" w:rsidR="005C5426" w:rsidRPr="005C5426" w:rsidRDefault="005C5426" w:rsidP="005C542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udents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a[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6] = { N6, N1, N2, N3, N4, N5 };</w:t>
      </w:r>
    </w:p>
    <w:p w14:paraId="28764035" w14:textId="5E08592D" w:rsidR="00386991" w:rsidRPr="00386991" w:rsidRDefault="002E3ED7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</w:t>
      </w:r>
      <w:r w:rsidR="008225E8">
        <w:rPr>
          <w:rFonts w:ascii="Times New Roman" w:hAnsi="Times New Roman" w:cs="Times New Roman"/>
          <w:color w:val="000000"/>
          <w:szCs w:val="28"/>
        </w:rPr>
        <w:t xml:space="preserve">осуществляется посредством функции </w:t>
      </w:r>
    </w:p>
    <w:p w14:paraId="387585DF" w14:textId="77777777" w:rsidR="002E3ED7" w:rsidRDefault="002E3ED7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].surname</w:t>
      </w:r>
      <w:proofErr w:type="gram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1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2E3E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2E3ED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07F81E" w14:textId="17A9B478" w:rsidR="00E751ED" w:rsidRPr="002E3ED7" w:rsidRDefault="00E751ED" w:rsidP="002E3ED7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</w:t>
      </w:r>
      <w:r w:rsidR="002E3ED7" w:rsidRPr="002E3ED7">
        <w:rPr>
          <w:rFonts w:ascii="Times New Roman" w:hAnsi="Times New Roman" w:cs="Times New Roman"/>
          <w:color w:val="000000"/>
          <w:szCs w:val="28"/>
        </w:rPr>
        <w:t>(</w:t>
      </w:r>
      <w:r w:rsidR="002E3ED7">
        <w:rPr>
          <w:rFonts w:ascii="Times New Roman" w:hAnsi="Times New Roman" w:cs="Times New Roman"/>
          <w:color w:val="000000"/>
          <w:szCs w:val="28"/>
        </w:rPr>
        <w:t>поиска нужного номера, сравнения среднего арифметического оценок, поиска нужной фамилии) используются циклы и ветвления. Например</w:t>
      </w:r>
      <w:r w:rsidR="002E3ED7" w:rsidRPr="002E3ED7">
        <w:rPr>
          <w:rFonts w:ascii="Times New Roman" w:hAnsi="Times New Roman" w:cs="Times New Roman"/>
          <w:color w:val="000000"/>
          <w:szCs w:val="28"/>
        </w:rPr>
        <w:t xml:space="preserve">, </w:t>
      </w:r>
      <w:r w:rsidR="002E3ED7" w:rsidRPr="002E3ED7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 == 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n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 &amp;&amp; (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a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="002E3ED7" w:rsidRPr="002E3ED7">
        <w:rPr>
          <w:rFonts w:ascii="Consolas" w:hAnsi="Consolas" w:cs="Consolas"/>
          <w:color w:val="000000"/>
          <w:sz w:val="19"/>
          <w:szCs w:val="19"/>
        </w:rPr>
        <w:t>].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mark</w:t>
      </w:r>
      <w:proofErr w:type="gramEnd"/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1 + 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a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2E3ED7" w:rsidRPr="002E3ED7">
        <w:rPr>
          <w:rFonts w:ascii="Consolas" w:hAnsi="Consolas" w:cs="Consolas"/>
          <w:color w:val="000000"/>
          <w:sz w:val="19"/>
          <w:szCs w:val="19"/>
        </w:rPr>
        <w:t>].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mark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2 + 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a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2E3ED7" w:rsidRPr="002E3ED7">
        <w:rPr>
          <w:rFonts w:ascii="Consolas" w:hAnsi="Consolas" w:cs="Consolas"/>
          <w:color w:val="000000"/>
          <w:sz w:val="19"/>
          <w:szCs w:val="19"/>
        </w:rPr>
        <w:t>].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mark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3)/3 &lt; </w:t>
      </w:r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m</w:t>
      </w:r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spellStart"/>
      <w:r w:rsidR="002E3ED7" w:rsidRPr="002E3ED7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2E3ED7" w:rsidRPr="002E3ED7">
        <w:rPr>
          <w:rFonts w:ascii="Consolas" w:hAnsi="Consolas" w:cs="Consolas"/>
          <w:color w:val="000000"/>
          <w:sz w:val="19"/>
          <w:szCs w:val="19"/>
        </w:rPr>
        <w:t xml:space="preserve">++; </w:t>
      </w:r>
      <w:r w:rsidR="002E3ED7">
        <w:rPr>
          <w:rFonts w:ascii="Times New Roman" w:hAnsi="Times New Roman" w:cs="Times New Roman"/>
          <w:color w:val="000000"/>
          <w:szCs w:val="19"/>
        </w:rPr>
        <w:t>используется</w:t>
      </w:r>
      <w:r w:rsidR="002E3ED7" w:rsidRPr="002E3ED7">
        <w:rPr>
          <w:rFonts w:ascii="Times New Roman" w:hAnsi="Times New Roman" w:cs="Times New Roman"/>
          <w:color w:val="000000"/>
          <w:szCs w:val="19"/>
        </w:rPr>
        <w:t xml:space="preserve"> </w:t>
      </w:r>
      <w:r w:rsidR="002E3ED7">
        <w:rPr>
          <w:rFonts w:ascii="Times New Roman" w:hAnsi="Times New Roman" w:cs="Times New Roman"/>
          <w:color w:val="000000"/>
          <w:szCs w:val="19"/>
        </w:rPr>
        <w:t>для</w:t>
      </w:r>
      <w:r w:rsidR="002E3ED7" w:rsidRPr="002E3ED7">
        <w:rPr>
          <w:rFonts w:ascii="Times New Roman" w:hAnsi="Times New Roman" w:cs="Times New Roman"/>
          <w:color w:val="000000"/>
          <w:szCs w:val="19"/>
        </w:rPr>
        <w:t xml:space="preserve"> </w:t>
      </w:r>
      <w:r w:rsidR="002E3ED7">
        <w:rPr>
          <w:rFonts w:ascii="Times New Roman" w:hAnsi="Times New Roman" w:cs="Times New Roman"/>
          <w:color w:val="000000"/>
          <w:szCs w:val="19"/>
        </w:rPr>
        <w:t>сравнения</w:t>
      </w:r>
      <w:r w:rsidR="002E3ED7" w:rsidRPr="002E3ED7">
        <w:rPr>
          <w:rFonts w:ascii="Times New Roman" w:hAnsi="Times New Roman" w:cs="Times New Roman"/>
          <w:color w:val="000000"/>
          <w:szCs w:val="19"/>
        </w:rPr>
        <w:t xml:space="preserve"> </w:t>
      </w:r>
      <w:r w:rsidR="002E3ED7">
        <w:rPr>
          <w:rFonts w:ascii="Times New Roman" w:hAnsi="Times New Roman" w:cs="Times New Roman"/>
          <w:color w:val="000000"/>
          <w:szCs w:val="28"/>
        </w:rPr>
        <w:t>среднего арифметического оценок.</w:t>
      </w:r>
    </w:p>
    <w:p w14:paraId="76D64A27" w14:textId="77777777" w:rsidR="005601E3" w:rsidRPr="002E3ED7" w:rsidRDefault="00624F18" w:rsidP="00B54525">
      <w:pPr>
        <w:pStyle w:val="ad"/>
        <w:rPr>
          <w:color w:val="000000"/>
          <w:sz w:val="28"/>
          <w:szCs w:val="28"/>
        </w:rPr>
      </w:pPr>
      <w:r w:rsidRPr="002E3ED7">
        <w:rPr>
          <w:color w:val="000000"/>
          <w:sz w:val="28"/>
          <w:szCs w:val="28"/>
        </w:rPr>
        <w:br w:type="page"/>
      </w:r>
      <w:bookmarkEnd w:id="2"/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bookmarkStart w:id="3" w:name="_Toc57314749"/>
      <w:r w:rsidRPr="00C9245B">
        <w:lastRenderedPageBreak/>
        <w:t>Код</w:t>
      </w:r>
      <w:bookmarkEnd w:id="3"/>
    </w:p>
    <w:p w14:paraId="7D990E4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3C5B2E0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026C3763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9575C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D34E1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udents</w:t>
      </w:r>
    </w:p>
    <w:p w14:paraId="3166FB05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B8CE59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0AD11CE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rname1;</w:t>
      </w:r>
    </w:p>
    <w:p w14:paraId="134D9079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rname;</w:t>
      </w:r>
    </w:p>
    <w:p w14:paraId="21AC364B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6ABA7E5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1; </w:t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2; </w:t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mark3;</w:t>
      </w:r>
    </w:p>
    <w:p w14:paraId="6254F56C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0582C63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01ABD159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78AEEB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7F4C2D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ystem(</w:t>
      </w:r>
      <w:proofErr w:type="gramEnd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chcp</w:t>
      </w:r>
      <w:proofErr w:type="spellEnd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 xml:space="preserve"> 1251&gt;</w:t>
      </w:r>
      <w:proofErr w:type="spellStart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nul</w:t>
      </w:r>
      <w:proofErr w:type="spellEnd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3E3933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, m,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93680B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urnamecheck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0B374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546B00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udents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N1 = {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еоргий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Андреевич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Монин</w:t>
      </w:r>
      <w:proofErr w:type="spellEnd"/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+7(902)45-67928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, 5, 2, 2};</w:t>
      </w:r>
    </w:p>
    <w:p w14:paraId="34998823" w14:textId="0EF10A6D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2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="009C6C68">
        <w:rPr>
          <w:rFonts w:ascii="Consolas" w:hAnsi="Consolas" w:cs="Consolas"/>
          <w:color w:val="A31515"/>
          <w:sz w:val="19"/>
          <w:szCs w:val="19"/>
        </w:rPr>
        <w:t>Данила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 w:rsidR="009C6C68">
        <w:rPr>
          <w:rFonts w:ascii="Consolas" w:hAnsi="Consolas" w:cs="Consolas"/>
          <w:color w:val="A31515"/>
          <w:sz w:val="19"/>
          <w:szCs w:val="19"/>
        </w:rPr>
        <w:t>Артемович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 w:rsidR="009C6C68">
        <w:rPr>
          <w:rFonts w:ascii="Consolas" w:hAnsi="Consolas" w:cs="Consolas"/>
          <w:color w:val="A31515"/>
          <w:sz w:val="19"/>
          <w:szCs w:val="19"/>
        </w:rPr>
        <w:t>Нечаев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+7(908)277-1780"</w:t>
      </w:r>
      <w:r>
        <w:rPr>
          <w:rFonts w:ascii="Consolas" w:hAnsi="Consolas" w:cs="Consolas"/>
          <w:color w:val="000000"/>
          <w:sz w:val="19"/>
          <w:szCs w:val="19"/>
        </w:rPr>
        <w:t>, 5, 5, 5 };</w:t>
      </w:r>
    </w:p>
    <w:p w14:paraId="010875D8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3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Алексей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Павл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Солдатов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+7(902)45-32228"</w:t>
      </w:r>
      <w:r>
        <w:rPr>
          <w:rFonts w:ascii="Consolas" w:hAnsi="Consolas" w:cs="Consolas"/>
          <w:color w:val="000000"/>
          <w:sz w:val="19"/>
          <w:szCs w:val="19"/>
        </w:rPr>
        <w:t>, 3, 4, 2 };</w:t>
      </w:r>
    </w:p>
    <w:p w14:paraId="3C9D8BC0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4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ван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Иван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Иванов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+7(902)55-64238"</w:t>
      </w:r>
      <w:r>
        <w:rPr>
          <w:rFonts w:ascii="Consolas" w:hAnsi="Consolas" w:cs="Consolas"/>
          <w:color w:val="000000"/>
          <w:sz w:val="19"/>
          <w:szCs w:val="19"/>
        </w:rPr>
        <w:t>, 2, 4, 3 };</w:t>
      </w:r>
    </w:p>
    <w:p w14:paraId="03072C02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5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Петр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Алексее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Романов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+7(961)18-59348"</w:t>
      </w:r>
      <w:r>
        <w:rPr>
          <w:rFonts w:ascii="Consolas" w:hAnsi="Consolas" w:cs="Consolas"/>
          <w:color w:val="000000"/>
          <w:sz w:val="19"/>
          <w:szCs w:val="19"/>
        </w:rPr>
        <w:t>, 2, 5, 3 };</w:t>
      </w:r>
    </w:p>
    <w:p w14:paraId="452FECD8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uden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6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Александр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Мамонов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Александ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+7(961)22-58651"</w:t>
      </w:r>
      <w:r>
        <w:rPr>
          <w:rFonts w:ascii="Consolas" w:hAnsi="Consolas" w:cs="Consolas"/>
          <w:color w:val="000000"/>
          <w:sz w:val="19"/>
          <w:szCs w:val="19"/>
        </w:rPr>
        <w:t>, 5, 5, 5 };</w:t>
      </w:r>
    </w:p>
    <w:p w14:paraId="5A9DE313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761D411E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C5426">
        <w:rPr>
          <w:rFonts w:ascii="Consolas" w:hAnsi="Consolas" w:cs="Consolas"/>
          <w:color w:val="2B91AF"/>
          <w:sz w:val="19"/>
          <w:szCs w:val="19"/>
          <w:lang w:val="en-US"/>
        </w:rPr>
        <w:t>students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a[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6] = { N6, N1, N2, N3, N4, N5 };</w:t>
      </w:r>
    </w:p>
    <w:p w14:paraId="5B580758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6;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B1EA71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surname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1FCFB5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214223BA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номер, который нужно удал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n;</w:t>
      </w:r>
    </w:p>
    <w:p w14:paraId="01614D1F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среднее арифметическое оцено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;</w:t>
      </w:r>
    </w:p>
    <w:p w14:paraId="0CD85ABB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фамилию, после которой добавить элемент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rnamechec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31D81D0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09F1A5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E8850CF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</w:t>
      </w:r>
    </w:p>
    <w:p w14:paraId="2E90F76E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7115D3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= n &amp;&amp;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urnamecheck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6)</w:t>
      </w:r>
    </w:p>
    <w:p w14:paraId="2F5EF17B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62CD8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surname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172B53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89DDEC9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B789185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73869D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n &amp;&amp; (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mark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1 +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mark2 +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)/3 &lt; m)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A00131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FE871CD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surname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urnamecheck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362C4C7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F23D12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surname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C1B63E3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21D3E770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proofErr w:type="gramEnd"/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6283B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363B6A8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63273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!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= n &amp;&amp;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urnamecheck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amp;&amp;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&lt;6)</w:t>
      </w:r>
    </w:p>
    <w:p w14:paraId="5DE36CAC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8CCF592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proofErr w:type="gramEnd"/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5E23D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18F5364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22FD56D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1B80B3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n &amp;&amp; (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mark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1 +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mark2 +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) / 3 &lt; m)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4A254584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E8C7C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surname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surnamecheck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744C33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4019EA5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surname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300A56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370982BF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a[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0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surname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0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2E9BCD2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BFD7930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1F096C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C542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6)</w:t>
      </w:r>
    </w:p>
    <w:p w14:paraId="0FB93CB1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05A1E94" w14:textId="77777777" w:rsidR="005C5426" w:rsidRP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surname</w:t>
      </w:r>
      <w:proofErr w:type="gram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rname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phonenumber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1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2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].mark3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C542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53EA29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C542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i++;</w:t>
      </w:r>
    </w:p>
    <w:p w14:paraId="2A4AEAEE" w14:textId="77777777" w:rsidR="005C5426" w:rsidRDefault="005C5426" w:rsidP="005C54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872CA9B" w14:textId="1723839B" w:rsidR="00837F0D" w:rsidRPr="00C9245B" w:rsidRDefault="005C5426" w:rsidP="005C542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6D34CD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33888BC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E274F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CAD9A9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18168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9E3CB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68CDCDA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50167E5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FB87B9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927B47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90400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5932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B1C137F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F24A31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B9071EE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6F9E7D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81FF1E3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C8F4816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FCD5DC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93FA80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900CDE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23A7E01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3A51E7" w14:textId="77777777" w:rsidR="00E751ED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B64F58A" w14:textId="77777777" w:rsidR="00E751ED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87C8E4D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6BF444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186BBCD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8DFA548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6D46DA9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7FB035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397A37E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B67E222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B5ADF29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82FF332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291B40F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AB576B1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E975CEF" w14:textId="77777777" w:rsidR="005C5426" w:rsidRDefault="005C5426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2C9B41" w14:textId="77777777" w:rsidR="00E751ED" w:rsidRPr="00C9245B" w:rsidRDefault="00E751E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B14DF54" w14:textId="54256258" w:rsidR="005B0FB0" w:rsidRDefault="002E3ED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lastRenderedPageBreak/>
        <w:t>Блок</w:t>
      </w:r>
      <w:r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>
        <w:rPr>
          <w:rFonts w:ascii="Times New Roman" w:hAnsi="Times New Roman" w:cs="Times New Roman"/>
          <w:color w:val="000000"/>
          <w:sz w:val="28"/>
          <w:szCs w:val="19"/>
        </w:rPr>
        <w:t>схема:</w:t>
      </w:r>
    </w:p>
    <w:p w14:paraId="393AA083" w14:textId="0F4AB37F" w:rsidR="002E3ED7" w:rsidRDefault="009C6C68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bookmarkStart w:id="4" w:name="_GoBack"/>
      <w:r>
        <w:rPr>
          <w:rFonts w:ascii="Times New Roman" w:hAnsi="Times New Roman" w:cs="Times New Roman"/>
          <w:color w:val="000000"/>
          <w:sz w:val="28"/>
          <w:szCs w:val="19"/>
        </w:rPr>
        <w:pict w14:anchorId="154C38B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3.75pt;height:699.75pt">
            <v:imagedata r:id="rId7" o:title="Без имени-1"/>
          </v:shape>
        </w:pict>
      </w:r>
      <w:bookmarkEnd w:id="4"/>
    </w:p>
    <w:p w14:paraId="72CD9FC9" w14:textId="7DF91603" w:rsidR="00D2703F" w:rsidRPr="002E3ED7" w:rsidRDefault="009C6C68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lastRenderedPageBreak/>
        <w:pict w14:anchorId="10C6B0AB">
          <v:shape id="_x0000_i1026" type="#_x0000_t75" style="width:399pt;height:709.5pt">
            <v:imagedata r:id="rId8" o:title="Без имени-2"/>
          </v:shape>
        </w:pict>
      </w:r>
    </w:p>
    <w:p w14:paraId="3A49D416" w14:textId="239E35DC" w:rsidR="00815331" w:rsidRPr="00C9245B" w:rsidRDefault="002E3ED7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</w:t>
      </w:r>
      <w:r w:rsidR="00815331" w:rsidRPr="00C9245B">
        <w:rPr>
          <w:rFonts w:ascii="Times New Roman" w:hAnsi="Times New Roman" w:cs="Times New Roman"/>
          <w:color w:val="000000"/>
          <w:sz w:val="28"/>
          <w:szCs w:val="28"/>
        </w:rPr>
        <w:t>ота</w:t>
      </w:r>
      <w:r w:rsidR="00815331"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="00815331"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3F4E5503" w:rsidR="00815331" w:rsidRDefault="002E3ED7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2E3ED7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3B2036D9" wp14:editId="5DE4E5BE">
            <wp:extent cx="4290432" cy="5273497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90432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E8BBB" w14:textId="4F3E428E" w:rsidR="002E3ED7" w:rsidRPr="00C9245B" w:rsidRDefault="002E3ED7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2E3ED7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228C106A" wp14:editId="725E6947">
            <wp:extent cx="3612193" cy="4686706"/>
            <wp:effectExtent l="0" t="0" r="762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2193" cy="4686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59C5" w14:textId="5CE6879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7E884ABE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4DA856E1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1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A2E20F" w14:textId="77777777" w:rsidR="00F148FA" w:rsidRDefault="00F148FA" w:rsidP="009D1C69">
      <w:pPr>
        <w:spacing w:after="0" w:line="240" w:lineRule="auto"/>
      </w:pPr>
      <w:r>
        <w:separator/>
      </w:r>
    </w:p>
  </w:endnote>
  <w:endnote w:type="continuationSeparator" w:id="0">
    <w:p w14:paraId="2A100F2B" w14:textId="77777777" w:rsidR="00F148FA" w:rsidRDefault="00F148FA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E1D886B" w14:textId="77777777" w:rsidR="00F148FA" w:rsidRDefault="00F148FA" w:rsidP="009D1C69">
      <w:pPr>
        <w:spacing w:after="0" w:line="240" w:lineRule="auto"/>
      </w:pPr>
      <w:r>
        <w:separator/>
      </w:r>
    </w:p>
  </w:footnote>
  <w:footnote w:type="continuationSeparator" w:id="0">
    <w:p w14:paraId="6D44E630" w14:textId="77777777" w:rsidR="00F148FA" w:rsidRDefault="00F148FA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4860A69"/>
    <w:multiLevelType w:val="hybridMultilevel"/>
    <w:tmpl w:val="AD9A77B6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3922360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788C5C9B"/>
    <w:multiLevelType w:val="hybridMultilevel"/>
    <w:tmpl w:val="05B65FEA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rQUAx1XRJywAAAA="/>
  </w:docVars>
  <w:rsids>
    <w:rsidRoot w:val="00C7382A"/>
    <w:rsid w:val="00007063"/>
    <w:rsid w:val="0001694A"/>
    <w:rsid w:val="000A3ACE"/>
    <w:rsid w:val="00180AA6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DE2"/>
    <w:rsid w:val="002B4670"/>
    <w:rsid w:val="002C1EBC"/>
    <w:rsid w:val="002C7E5C"/>
    <w:rsid w:val="002E3ED7"/>
    <w:rsid w:val="00327E24"/>
    <w:rsid w:val="00386991"/>
    <w:rsid w:val="00397A1E"/>
    <w:rsid w:val="003B31F8"/>
    <w:rsid w:val="003E5CA2"/>
    <w:rsid w:val="003F0B9C"/>
    <w:rsid w:val="00401E8C"/>
    <w:rsid w:val="00475B60"/>
    <w:rsid w:val="004C7AC6"/>
    <w:rsid w:val="004E17FE"/>
    <w:rsid w:val="005601E3"/>
    <w:rsid w:val="0059312E"/>
    <w:rsid w:val="005B0FB0"/>
    <w:rsid w:val="005C3D65"/>
    <w:rsid w:val="005C5426"/>
    <w:rsid w:val="00624F18"/>
    <w:rsid w:val="006D37C6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B6592"/>
    <w:rsid w:val="008C04C9"/>
    <w:rsid w:val="008F38D8"/>
    <w:rsid w:val="00914507"/>
    <w:rsid w:val="009214C8"/>
    <w:rsid w:val="009811D6"/>
    <w:rsid w:val="009C0BC6"/>
    <w:rsid w:val="009C6C68"/>
    <w:rsid w:val="009D1C69"/>
    <w:rsid w:val="00A1481D"/>
    <w:rsid w:val="00A52109"/>
    <w:rsid w:val="00A81B69"/>
    <w:rsid w:val="00AF7B36"/>
    <w:rsid w:val="00B40395"/>
    <w:rsid w:val="00B507AB"/>
    <w:rsid w:val="00B54525"/>
    <w:rsid w:val="00B62372"/>
    <w:rsid w:val="00BC3E40"/>
    <w:rsid w:val="00BD2364"/>
    <w:rsid w:val="00C31266"/>
    <w:rsid w:val="00C70B8F"/>
    <w:rsid w:val="00C7382A"/>
    <w:rsid w:val="00C9245B"/>
    <w:rsid w:val="00D16B00"/>
    <w:rsid w:val="00D2703F"/>
    <w:rsid w:val="00E751ED"/>
    <w:rsid w:val="00ED0E5B"/>
    <w:rsid w:val="00F148FA"/>
    <w:rsid w:val="00F51069"/>
    <w:rsid w:val="00F96FEA"/>
    <w:rsid w:val="00FC0FD7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43</TotalTime>
  <Pages>1</Pages>
  <Words>932</Words>
  <Characters>5317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23</cp:revision>
  <cp:lastPrinted>2020-12-03T14:51:00Z</cp:lastPrinted>
  <dcterms:created xsi:type="dcterms:W3CDTF">2020-11-26T11:28:00Z</dcterms:created>
  <dcterms:modified xsi:type="dcterms:W3CDTF">2021-05-31T03:20:00Z</dcterms:modified>
</cp:coreProperties>
</file>